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B734A" w14:textId="77777777" w:rsidR="006B29ED" w:rsidRDefault="006B29ED" w:rsidP="006B29ED">
      <w:pPr>
        <w:spacing w:after="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7172DD8F" w14:textId="77777777" w:rsidR="006B29ED" w:rsidRDefault="006B29ED" w:rsidP="006B29ED">
      <w:pPr>
        <w:spacing w:after="0"/>
      </w:pPr>
    </w:p>
    <w:p w14:paraId="5EAAA491" w14:textId="77777777" w:rsidR="006B29ED" w:rsidRDefault="006B29ED" w:rsidP="006B29ED">
      <w:pPr>
        <w:spacing w:after="0"/>
      </w:pPr>
      <w:proofErr w:type="spellStart"/>
      <w:r>
        <w:t>data_array</w:t>
      </w:r>
      <w:proofErr w:type="spellEnd"/>
      <w:r>
        <w:t xml:space="preserve"> = </w:t>
      </w:r>
      <w:proofErr w:type="spellStart"/>
      <w:r>
        <w:t>np.array</w:t>
      </w:r>
      <w:proofErr w:type="spellEnd"/>
      <w:r>
        <w:t>([])</w:t>
      </w:r>
    </w:p>
    <w:p w14:paraId="537844FD" w14:textId="77777777" w:rsidR="006B29ED" w:rsidRDefault="006B29ED" w:rsidP="006B29ED">
      <w:pPr>
        <w:spacing w:after="0"/>
      </w:pPr>
    </w:p>
    <w:p w14:paraId="47FB707B" w14:textId="77777777" w:rsidR="006B29ED" w:rsidRDefault="006B29ED" w:rsidP="006B29ED">
      <w:pPr>
        <w:spacing w:after="0"/>
      </w:pPr>
      <w:r>
        <w:t>while True:</w:t>
      </w:r>
    </w:p>
    <w:p w14:paraId="1416FEF8" w14:textId="77777777" w:rsidR="006B29ED" w:rsidRDefault="006B29ED" w:rsidP="006B29ED">
      <w:pPr>
        <w:spacing w:after="0"/>
      </w:pPr>
      <w:r>
        <w:t xml:space="preserve">    print("\</w:t>
      </w:r>
      <w:proofErr w:type="spellStart"/>
      <w:r>
        <w:t>nMenu</w:t>
      </w:r>
      <w:proofErr w:type="spellEnd"/>
      <w:r>
        <w:t>:")</w:t>
      </w:r>
    </w:p>
    <w:p w14:paraId="5140333B" w14:textId="77777777" w:rsidR="006B29ED" w:rsidRDefault="006B29ED" w:rsidP="006B29ED">
      <w:pPr>
        <w:spacing w:after="0"/>
      </w:pPr>
      <w:r>
        <w:t xml:space="preserve">    print("1. Add a number to the array")</w:t>
      </w:r>
    </w:p>
    <w:p w14:paraId="26FA2EAF" w14:textId="77777777" w:rsidR="006B29ED" w:rsidRDefault="006B29ED" w:rsidP="006B29ED">
      <w:pPr>
        <w:spacing w:after="0"/>
      </w:pPr>
      <w:r>
        <w:t xml:space="preserve">    print("2. Remove a number from the array")</w:t>
      </w:r>
    </w:p>
    <w:p w14:paraId="66DDB7A7" w14:textId="77777777" w:rsidR="006B29ED" w:rsidRDefault="006B29ED" w:rsidP="006B29ED">
      <w:pPr>
        <w:spacing w:after="0"/>
      </w:pPr>
      <w:r>
        <w:t xml:space="preserve">    print("3. Display the array")</w:t>
      </w:r>
    </w:p>
    <w:p w14:paraId="62DB77D4" w14:textId="77777777" w:rsidR="006B29ED" w:rsidRDefault="006B29ED" w:rsidP="006B29ED">
      <w:pPr>
        <w:spacing w:after="0"/>
      </w:pPr>
      <w:r>
        <w:t xml:space="preserve">    print("4. Calculate the mean")</w:t>
      </w:r>
    </w:p>
    <w:p w14:paraId="1890EB04" w14:textId="77777777" w:rsidR="006B29ED" w:rsidRDefault="006B29ED" w:rsidP="006B29ED">
      <w:pPr>
        <w:spacing w:after="0"/>
      </w:pPr>
      <w:r>
        <w:t xml:space="preserve">    print("5. Calculate the median")</w:t>
      </w:r>
    </w:p>
    <w:p w14:paraId="0A94BA9E" w14:textId="77777777" w:rsidR="006B29ED" w:rsidRDefault="006B29ED" w:rsidP="006B29ED">
      <w:pPr>
        <w:spacing w:after="0"/>
      </w:pPr>
      <w:r>
        <w:t xml:space="preserve">    print("6. Calculate the mode")</w:t>
      </w:r>
    </w:p>
    <w:p w14:paraId="06C801CA" w14:textId="77777777" w:rsidR="006B29ED" w:rsidRDefault="006B29ED" w:rsidP="006B29ED">
      <w:pPr>
        <w:spacing w:after="0"/>
      </w:pPr>
      <w:r>
        <w:t xml:space="preserve">    print("7. Calculate the standard deviation")</w:t>
      </w:r>
    </w:p>
    <w:p w14:paraId="41F95350" w14:textId="77777777" w:rsidR="006B29ED" w:rsidRDefault="006B29ED" w:rsidP="006B29ED">
      <w:pPr>
        <w:spacing w:after="0"/>
      </w:pPr>
      <w:r>
        <w:t xml:space="preserve">    print("8. Sort the array")</w:t>
      </w:r>
    </w:p>
    <w:p w14:paraId="14FDEEFE" w14:textId="77777777" w:rsidR="006B29ED" w:rsidRDefault="006B29ED" w:rsidP="006B29ED">
      <w:pPr>
        <w:spacing w:after="0"/>
      </w:pPr>
      <w:r>
        <w:t xml:space="preserve">    print("9. Exit")</w:t>
      </w:r>
    </w:p>
    <w:p w14:paraId="6CC65253" w14:textId="77777777" w:rsidR="006B29ED" w:rsidRDefault="006B29ED" w:rsidP="006B29ED">
      <w:pPr>
        <w:spacing w:after="0"/>
      </w:pPr>
    </w:p>
    <w:p w14:paraId="0F512202" w14:textId="77777777" w:rsidR="006B29ED" w:rsidRDefault="006B29ED" w:rsidP="006B29ED">
      <w:pPr>
        <w:spacing w:after="0"/>
      </w:pPr>
      <w:r>
        <w:t xml:space="preserve">    choice = input("Enter your choice (1-9): ")</w:t>
      </w:r>
    </w:p>
    <w:p w14:paraId="369250E9" w14:textId="77777777" w:rsidR="006B29ED" w:rsidRDefault="006B29ED" w:rsidP="006B29ED">
      <w:pPr>
        <w:spacing w:after="0"/>
      </w:pPr>
    </w:p>
    <w:p w14:paraId="2636DE9A" w14:textId="77777777" w:rsidR="006B29ED" w:rsidRDefault="006B29ED" w:rsidP="006B29ED">
      <w:pPr>
        <w:spacing w:after="0"/>
      </w:pPr>
      <w:r>
        <w:t xml:space="preserve">    if choice == '1':</w:t>
      </w:r>
    </w:p>
    <w:p w14:paraId="22067943" w14:textId="77777777" w:rsidR="006B29ED" w:rsidRDefault="006B29ED" w:rsidP="006B29ED">
      <w:pPr>
        <w:spacing w:after="0"/>
      </w:pPr>
      <w:r>
        <w:t xml:space="preserve">        number = float(input("Enter a number to add: "))</w:t>
      </w:r>
    </w:p>
    <w:p w14:paraId="6D66C578" w14:textId="77777777" w:rsidR="006B29ED" w:rsidRDefault="006B29ED" w:rsidP="006B29ED">
      <w:pPr>
        <w:spacing w:after="0"/>
      </w:pPr>
      <w:r>
        <w:t xml:space="preserve">        </w:t>
      </w:r>
      <w:proofErr w:type="spellStart"/>
      <w:r>
        <w:t>data_array</w:t>
      </w:r>
      <w:proofErr w:type="spellEnd"/>
      <w:r>
        <w:t xml:space="preserve"> = </w:t>
      </w:r>
      <w:proofErr w:type="spellStart"/>
      <w:r>
        <w:t>np.append</w:t>
      </w:r>
      <w:proofErr w:type="spellEnd"/>
      <w:r>
        <w:t>(</w:t>
      </w:r>
      <w:proofErr w:type="spellStart"/>
      <w:r>
        <w:t>data_array</w:t>
      </w:r>
      <w:proofErr w:type="spellEnd"/>
      <w:r>
        <w:t>, number)</w:t>
      </w:r>
    </w:p>
    <w:p w14:paraId="1AB28D66" w14:textId="77777777" w:rsidR="006B29ED" w:rsidRDefault="006B29ED" w:rsidP="006B29ED">
      <w:pPr>
        <w:spacing w:after="0"/>
      </w:pPr>
      <w:r>
        <w:t xml:space="preserve">        print(f"{number} has been added to the array.")</w:t>
      </w:r>
    </w:p>
    <w:p w14:paraId="4EE73ED2" w14:textId="77777777" w:rsidR="006B29ED" w:rsidRDefault="006B29ED" w:rsidP="006B29ED">
      <w:pPr>
        <w:spacing w:after="0"/>
      </w:pPr>
      <w:r>
        <w:t xml:space="preserve">        </w:t>
      </w:r>
    </w:p>
    <w:p w14:paraId="1861E40B" w14:textId="77777777" w:rsidR="006B29ED" w:rsidRDefault="006B29ED" w:rsidP="006B29ED">
      <w:pPr>
        <w:spacing w:after="0"/>
      </w:pPr>
      <w:r>
        <w:t xml:space="preserve">    </w:t>
      </w:r>
      <w:proofErr w:type="spellStart"/>
      <w:r>
        <w:t>elif</w:t>
      </w:r>
      <w:proofErr w:type="spellEnd"/>
      <w:r>
        <w:t xml:space="preserve"> choice == '2':</w:t>
      </w:r>
    </w:p>
    <w:p w14:paraId="7E764718" w14:textId="77777777" w:rsidR="006B29ED" w:rsidRDefault="006B29ED" w:rsidP="006B29ED">
      <w:pPr>
        <w:spacing w:after="0"/>
      </w:pPr>
      <w:r>
        <w:t xml:space="preserve">        number = float(input("Enter a number to remove: "))</w:t>
      </w:r>
    </w:p>
    <w:p w14:paraId="1A926067" w14:textId="77777777" w:rsidR="006B29ED" w:rsidRDefault="006B29ED" w:rsidP="006B29ED">
      <w:pPr>
        <w:spacing w:after="0"/>
      </w:pPr>
      <w:r>
        <w:t xml:space="preserve">        if number in </w:t>
      </w:r>
      <w:proofErr w:type="spellStart"/>
      <w:r>
        <w:t>data_array</w:t>
      </w:r>
      <w:proofErr w:type="spellEnd"/>
      <w:r>
        <w:t>:</w:t>
      </w:r>
    </w:p>
    <w:p w14:paraId="7C890C7B" w14:textId="77777777" w:rsidR="006B29ED" w:rsidRDefault="006B29ED" w:rsidP="006B29ED">
      <w:pPr>
        <w:spacing w:after="0"/>
      </w:pPr>
      <w:r>
        <w:t xml:space="preserve">            </w:t>
      </w:r>
      <w:proofErr w:type="spellStart"/>
      <w:r>
        <w:t>data_array</w:t>
      </w:r>
      <w:proofErr w:type="spellEnd"/>
      <w:r>
        <w:t xml:space="preserve"> = </w:t>
      </w:r>
      <w:proofErr w:type="spellStart"/>
      <w:r>
        <w:t>np.delete</w:t>
      </w:r>
      <w:proofErr w:type="spellEnd"/>
      <w:r>
        <w:t>(</w:t>
      </w:r>
      <w:proofErr w:type="spellStart"/>
      <w:r>
        <w:t>data_array</w:t>
      </w:r>
      <w:proofErr w:type="spellEnd"/>
      <w:r>
        <w:t xml:space="preserve">, </w:t>
      </w:r>
      <w:proofErr w:type="spellStart"/>
      <w:r>
        <w:t>np.where</w:t>
      </w:r>
      <w:proofErr w:type="spellEnd"/>
      <w:r>
        <w:t>(</w:t>
      </w:r>
      <w:proofErr w:type="spellStart"/>
      <w:r>
        <w:t>data_array</w:t>
      </w:r>
      <w:proofErr w:type="spellEnd"/>
      <w:r>
        <w:t xml:space="preserve"> == number))</w:t>
      </w:r>
    </w:p>
    <w:p w14:paraId="30B0CC50" w14:textId="77777777" w:rsidR="006B29ED" w:rsidRDefault="006B29ED" w:rsidP="006B29ED">
      <w:pPr>
        <w:spacing w:after="0"/>
      </w:pPr>
      <w:r>
        <w:t xml:space="preserve">            print(f"{number} has been removed from the array.")</w:t>
      </w:r>
    </w:p>
    <w:p w14:paraId="099AD5D5" w14:textId="77777777" w:rsidR="006B29ED" w:rsidRDefault="006B29ED" w:rsidP="006B29ED">
      <w:pPr>
        <w:spacing w:after="0"/>
      </w:pPr>
      <w:r>
        <w:t xml:space="preserve">        else:</w:t>
      </w:r>
    </w:p>
    <w:p w14:paraId="140A0BC5" w14:textId="77777777" w:rsidR="006B29ED" w:rsidRDefault="006B29ED" w:rsidP="006B29ED">
      <w:pPr>
        <w:spacing w:after="0"/>
      </w:pPr>
      <w:r>
        <w:t xml:space="preserve">            print(f"{number} is not in the array.")</w:t>
      </w:r>
    </w:p>
    <w:p w14:paraId="607251AA" w14:textId="77777777" w:rsidR="006B29ED" w:rsidRDefault="006B29ED" w:rsidP="006B29ED">
      <w:pPr>
        <w:spacing w:after="0"/>
      </w:pPr>
      <w:r>
        <w:t xml:space="preserve">            </w:t>
      </w:r>
    </w:p>
    <w:p w14:paraId="1CB3E371" w14:textId="77777777" w:rsidR="006B29ED" w:rsidRDefault="006B29ED" w:rsidP="006B29ED">
      <w:pPr>
        <w:spacing w:after="0"/>
      </w:pPr>
      <w:r>
        <w:t xml:space="preserve">    </w:t>
      </w:r>
      <w:proofErr w:type="spellStart"/>
      <w:r>
        <w:t>elif</w:t>
      </w:r>
      <w:proofErr w:type="spellEnd"/>
      <w:r>
        <w:t xml:space="preserve"> choice == '3':</w:t>
      </w:r>
    </w:p>
    <w:p w14:paraId="3C29231E" w14:textId="77777777" w:rsidR="006B29ED" w:rsidRDefault="006B29ED" w:rsidP="006B29ED">
      <w:pPr>
        <w:spacing w:after="0"/>
      </w:pPr>
      <w:r>
        <w:t xml:space="preserve">        print("Current array:", </w:t>
      </w:r>
      <w:proofErr w:type="spellStart"/>
      <w:r>
        <w:t>data_array</w:t>
      </w:r>
      <w:proofErr w:type="spellEnd"/>
      <w:r>
        <w:t>)</w:t>
      </w:r>
    </w:p>
    <w:p w14:paraId="1135112A" w14:textId="77777777" w:rsidR="006B29ED" w:rsidRDefault="006B29ED" w:rsidP="006B29ED">
      <w:pPr>
        <w:spacing w:after="0"/>
      </w:pPr>
      <w:r>
        <w:t xml:space="preserve">        </w:t>
      </w:r>
    </w:p>
    <w:p w14:paraId="3BE034E0" w14:textId="77777777" w:rsidR="006B29ED" w:rsidRDefault="006B29ED" w:rsidP="006B29ED">
      <w:pPr>
        <w:spacing w:after="0"/>
      </w:pPr>
      <w:r>
        <w:t xml:space="preserve">    </w:t>
      </w:r>
      <w:proofErr w:type="spellStart"/>
      <w:r>
        <w:t>elif</w:t>
      </w:r>
      <w:proofErr w:type="spellEnd"/>
      <w:r>
        <w:t xml:space="preserve"> choice == '4':</w:t>
      </w:r>
    </w:p>
    <w:p w14:paraId="23594D31" w14:textId="77777777" w:rsidR="006B29ED" w:rsidRDefault="006B29ED" w:rsidP="006B29ED">
      <w:pPr>
        <w:spacing w:after="0"/>
      </w:pPr>
      <w:r>
        <w:t xml:space="preserve">        if </w:t>
      </w:r>
      <w:proofErr w:type="spellStart"/>
      <w:r>
        <w:t>data_array.size</w:t>
      </w:r>
      <w:proofErr w:type="spellEnd"/>
      <w:r>
        <w:t xml:space="preserve"> &gt; 0:</w:t>
      </w:r>
    </w:p>
    <w:p w14:paraId="33F32625" w14:textId="77777777" w:rsidR="006B29ED" w:rsidRDefault="006B29ED" w:rsidP="006B29ED">
      <w:pPr>
        <w:spacing w:after="0"/>
      </w:pPr>
      <w:r>
        <w:t xml:space="preserve">            mean = </w:t>
      </w:r>
      <w:proofErr w:type="spellStart"/>
      <w:r>
        <w:t>np.mean</w:t>
      </w:r>
      <w:proofErr w:type="spellEnd"/>
      <w:r>
        <w:t>(</w:t>
      </w:r>
      <w:proofErr w:type="spellStart"/>
      <w:r>
        <w:t>data_array</w:t>
      </w:r>
      <w:proofErr w:type="spellEnd"/>
      <w:r>
        <w:t>)</w:t>
      </w:r>
    </w:p>
    <w:p w14:paraId="120B2F03" w14:textId="77777777" w:rsidR="006B29ED" w:rsidRDefault="006B29ED" w:rsidP="006B29ED">
      <w:pPr>
        <w:spacing w:after="0"/>
      </w:pPr>
      <w:r>
        <w:t xml:space="preserve">            print("Mean:", mean)</w:t>
      </w:r>
    </w:p>
    <w:p w14:paraId="52174A33" w14:textId="77777777" w:rsidR="006B29ED" w:rsidRDefault="006B29ED" w:rsidP="006B29ED">
      <w:pPr>
        <w:spacing w:after="0"/>
      </w:pPr>
      <w:r>
        <w:t xml:space="preserve">        else:</w:t>
      </w:r>
    </w:p>
    <w:p w14:paraId="628664A3" w14:textId="77777777" w:rsidR="006B29ED" w:rsidRDefault="006B29ED" w:rsidP="006B29ED">
      <w:pPr>
        <w:spacing w:after="0"/>
      </w:pPr>
      <w:r>
        <w:t xml:space="preserve">            print("The array is empty.")</w:t>
      </w:r>
    </w:p>
    <w:p w14:paraId="58CFA073" w14:textId="77777777" w:rsidR="006B29ED" w:rsidRDefault="006B29ED" w:rsidP="006B29ED">
      <w:pPr>
        <w:spacing w:after="0"/>
      </w:pPr>
      <w:r>
        <w:t xml:space="preserve">            </w:t>
      </w:r>
    </w:p>
    <w:p w14:paraId="304B3073" w14:textId="77777777" w:rsidR="006B29ED" w:rsidRDefault="006B29ED" w:rsidP="006B29ED">
      <w:pPr>
        <w:spacing w:after="0"/>
      </w:pPr>
      <w:r>
        <w:t xml:space="preserve">    </w:t>
      </w:r>
      <w:proofErr w:type="spellStart"/>
      <w:r>
        <w:t>elif</w:t>
      </w:r>
      <w:proofErr w:type="spellEnd"/>
      <w:r>
        <w:t xml:space="preserve"> choice == '5':</w:t>
      </w:r>
    </w:p>
    <w:p w14:paraId="4F8E68FE" w14:textId="77777777" w:rsidR="006B29ED" w:rsidRDefault="006B29ED" w:rsidP="006B29ED">
      <w:pPr>
        <w:spacing w:after="0"/>
      </w:pPr>
      <w:r>
        <w:t xml:space="preserve">        if </w:t>
      </w:r>
      <w:proofErr w:type="spellStart"/>
      <w:r>
        <w:t>data_array.size</w:t>
      </w:r>
      <w:proofErr w:type="spellEnd"/>
      <w:r>
        <w:t xml:space="preserve"> &gt; 0:</w:t>
      </w:r>
    </w:p>
    <w:p w14:paraId="255EC17A" w14:textId="77777777" w:rsidR="006B29ED" w:rsidRDefault="006B29ED" w:rsidP="006B29ED">
      <w:pPr>
        <w:spacing w:after="0"/>
      </w:pPr>
      <w:r>
        <w:t xml:space="preserve">            median = </w:t>
      </w:r>
      <w:proofErr w:type="spellStart"/>
      <w:r>
        <w:t>np.median</w:t>
      </w:r>
      <w:proofErr w:type="spellEnd"/>
      <w:r>
        <w:t>(</w:t>
      </w:r>
      <w:proofErr w:type="spellStart"/>
      <w:r>
        <w:t>data_array</w:t>
      </w:r>
      <w:proofErr w:type="spellEnd"/>
      <w:r>
        <w:t>)</w:t>
      </w:r>
    </w:p>
    <w:p w14:paraId="3F3119B2" w14:textId="77777777" w:rsidR="006B29ED" w:rsidRDefault="006B29ED" w:rsidP="006B29ED">
      <w:pPr>
        <w:spacing w:after="0"/>
      </w:pPr>
      <w:r>
        <w:t xml:space="preserve">            print("Median:", median)</w:t>
      </w:r>
    </w:p>
    <w:p w14:paraId="59B39A3A" w14:textId="77777777" w:rsidR="006B29ED" w:rsidRDefault="006B29ED" w:rsidP="006B29ED">
      <w:pPr>
        <w:spacing w:after="0"/>
      </w:pPr>
      <w:r>
        <w:t xml:space="preserve">        else:</w:t>
      </w:r>
    </w:p>
    <w:p w14:paraId="5A3097BB" w14:textId="77777777" w:rsidR="006B29ED" w:rsidRDefault="006B29ED" w:rsidP="006B29ED">
      <w:pPr>
        <w:spacing w:after="0"/>
      </w:pPr>
      <w:r>
        <w:t xml:space="preserve">            print("The array is empty.")</w:t>
      </w:r>
    </w:p>
    <w:p w14:paraId="1539DA05" w14:textId="77777777" w:rsidR="006B29ED" w:rsidRDefault="006B29ED" w:rsidP="006B29ED">
      <w:pPr>
        <w:spacing w:after="0"/>
      </w:pPr>
      <w:r>
        <w:t xml:space="preserve">            </w:t>
      </w:r>
    </w:p>
    <w:p w14:paraId="676DB9AC" w14:textId="77777777" w:rsidR="006B29ED" w:rsidRDefault="006B29ED" w:rsidP="006B29ED">
      <w:pPr>
        <w:spacing w:after="0"/>
      </w:pPr>
      <w:r>
        <w:lastRenderedPageBreak/>
        <w:t xml:space="preserve">    </w:t>
      </w:r>
      <w:proofErr w:type="spellStart"/>
      <w:r>
        <w:t>elif</w:t>
      </w:r>
      <w:proofErr w:type="spellEnd"/>
      <w:r>
        <w:t xml:space="preserve"> choice == '6':</w:t>
      </w:r>
    </w:p>
    <w:p w14:paraId="7778DCBD" w14:textId="77777777" w:rsidR="006B29ED" w:rsidRDefault="006B29ED" w:rsidP="006B29ED">
      <w:pPr>
        <w:spacing w:after="0"/>
      </w:pPr>
      <w:r>
        <w:t xml:space="preserve">        if </w:t>
      </w:r>
      <w:proofErr w:type="spellStart"/>
      <w:r>
        <w:t>data_array.size</w:t>
      </w:r>
      <w:proofErr w:type="spellEnd"/>
      <w:r>
        <w:t xml:space="preserve"> &gt; 0:</w:t>
      </w:r>
    </w:p>
    <w:p w14:paraId="72B93605" w14:textId="77777777" w:rsidR="006B29ED" w:rsidRDefault="006B29ED" w:rsidP="006B29ED">
      <w:pPr>
        <w:spacing w:after="0"/>
      </w:pPr>
      <w:r>
        <w:t xml:space="preserve">            values, counts = </w:t>
      </w:r>
      <w:proofErr w:type="spellStart"/>
      <w:r>
        <w:t>np.unique</w:t>
      </w:r>
      <w:proofErr w:type="spellEnd"/>
      <w:r>
        <w:t>(</w:t>
      </w:r>
      <w:proofErr w:type="spellStart"/>
      <w:r>
        <w:t>data_array</w:t>
      </w:r>
      <w:proofErr w:type="spellEnd"/>
      <w:r>
        <w:t xml:space="preserve">, </w:t>
      </w:r>
      <w:proofErr w:type="spellStart"/>
      <w:r>
        <w:t>return_counts</w:t>
      </w:r>
      <w:proofErr w:type="spellEnd"/>
      <w:r>
        <w:t>=True)</w:t>
      </w:r>
    </w:p>
    <w:p w14:paraId="465A454B" w14:textId="77777777" w:rsidR="006B29ED" w:rsidRDefault="006B29ED" w:rsidP="006B29ED">
      <w:pPr>
        <w:spacing w:after="0"/>
      </w:pPr>
      <w:r>
        <w:t xml:space="preserve">            index = </w:t>
      </w:r>
      <w:proofErr w:type="spellStart"/>
      <w:r>
        <w:t>np.argmax</w:t>
      </w:r>
      <w:proofErr w:type="spellEnd"/>
      <w:r>
        <w:t>(counts)</w:t>
      </w:r>
    </w:p>
    <w:p w14:paraId="1021223E" w14:textId="77777777" w:rsidR="006B29ED" w:rsidRDefault="006B29ED" w:rsidP="006B29ED">
      <w:pPr>
        <w:spacing w:after="0"/>
      </w:pPr>
      <w:r>
        <w:t xml:space="preserve">            mode = values[index]</w:t>
      </w:r>
    </w:p>
    <w:p w14:paraId="622B6FC0" w14:textId="77777777" w:rsidR="006B29ED" w:rsidRDefault="006B29ED" w:rsidP="006B29ED">
      <w:pPr>
        <w:spacing w:after="0"/>
      </w:pPr>
      <w:r>
        <w:t xml:space="preserve">            if counts[index] &gt; 1:</w:t>
      </w:r>
    </w:p>
    <w:p w14:paraId="376B00AD" w14:textId="77777777" w:rsidR="006B29ED" w:rsidRDefault="006B29ED" w:rsidP="006B29ED">
      <w:pPr>
        <w:spacing w:after="0"/>
      </w:pPr>
      <w:r>
        <w:t xml:space="preserve">                print("Mode:", mode)</w:t>
      </w:r>
    </w:p>
    <w:p w14:paraId="1F05C437" w14:textId="77777777" w:rsidR="006B29ED" w:rsidRDefault="006B29ED" w:rsidP="006B29ED">
      <w:pPr>
        <w:spacing w:after="0"/>
      </w:pPr>
      <w:r>
        <w:t xml:space="preserve">            else:</w:t>
      </w:r>
    </w:p>
    <w:p w14:paraId="3B4543E1" w14:textId="77777777" w:rsidR="006B29ED" w:rsidRDefault="006B29ED" w:rsidP="006B29ED">
      <w:pPr>
        <w:spacing w:after="0"/>
      </w:pPr>
      <w:r>
        <w:t xml:space="preserve">                print("No unique mode found.")</w:t>
      </w:r>
    </w:p>
    <w:p w14:paraId="6B49D6AB" w14:textId="77777777" w:rsidR="006B29ED" w:rsidRDefault="006B29ED" w:rsidP="006B29ED">
      <w:pPr>
        <w:spacing w:after="0"/>
      </w:pPr>
      <w:r>
        <w:t xml:space="preserve">        else:</w:t>
      </w:r>
    </w:p>
    <w:p w14:paraId="0ABD465A" w14:textId="77777777" w:rsidR="006B29ED" w:rsidRDefault="006B29ED" w:rsidP="006B29ED">
      <w:pPr>
        <w:spacing w:after="0"/>
      </w:pPr>
      <w:r>
        <w:t xml:space="preserve">            print("The array is empty.")</w:t>
      </w:r>
    </w:p>
    <w:p w14:paraId="1A409149" w14:textId="77777777" w:rsidR="006B29ED" w:rsidRDefault="006B29ED" w:rsidP="006B29ED">
      <w:pPr>
        <w:spacing w:after="0"/>
      </w:pPr>
      <w:r>
        <w:t xml:space="preserve">            </w:t>
      </w:r>
    </w:p>
    <w:p w14:paraId="3A1265E7" w14:textId="77777777" w:rsidR="006B29ED" w:rsidRDefault="006B29ED" w:rsidP="006B29ED">
      <w:pPr>
        <w:spacing w:after="0"/>
      </w:pPr>
      <w:r>
        <w:t xml:space="preserve">    </w:t>
      </w:r>
      <w:proofErr w:type="spellStart"/>
      <w:r>
        <w:t>elif</w:t>
      </w:r>
      <w:proofErr w:type="spellEnd"/>
      <w:r>
        <w:t xml:space="preserve"> choice == '7':</w:t>
      </w:r>
    </w:p>
    <w:p w14:paraId="6EDC1439" w14:textId="77777777" w:rsidR="006B29ED" w:rsidRDefault="006B29ED" w:rsidP="006B29ED">
      <w:pPr>
        <w:spacing w:after="0"/>
      </w:pPr>
      <w:r>
        <w:t xml:space="preserve">        if </w:t>
      </w:r>
      <w:proofErr w:type="spellStart"/>
      <w:r>
        <w:t>data_array.size</w:t>
      </w:r>
      <w:proofErr w:type="spellEnd"/>
      <w:r>
        <w:t xml:space="preserve"> &gt; 0:</w:t>
      </w:r>
    </w:p>
    <w:p w14:paraId="0C00CF96" w14:textId="77777777" w:rsidR="006B29ED" w:rsidRDefault="006B29ED" w:rsidP="006B29ED">
      <w:pPr>
        <w:spacing w:after="0"/>
      </w:pPr>
      <w:r>
        <w:t xml:space="preserve">            </w:t>
      </w:r>
      <w:proofErr w:type="spellStart"/>
      <w:r>
        <w:t>std_dev</w:t>
      </w:r>
      <w:proofErr w:type="spellEnd"/>
      <w:r>
        <w:t xml:space="preserve"> = </w:t>
      </w:r>
      <w:proofErr w:type="spellStart"/>
      <w:r>
        <w:t>np.std</w:t>
      </w:r>
      <w:proofErr w:type="spellEnd"/>
      <w:r>
        <w:t>(</w:t>
      </w:r>
      <w:proofErr w:type="spellStart"/>
      <w:r>
        <w:t>data_array</w:t>
      </w:r>
      <w:proofErr w:type="spellEnd"/>
      <w:r>
        <w:t>)</w:t>
      </w:r>
    </w:p>
    <w:p w14:paraId="16287128" w14:textId="77777777" w:rsidR="006B29ED" w:rsidRDefault="006B29ED" w:rsidP="006B29ED">
      <w:pPr>
        <w:spacing w:after="0"/>
      </w:pPr>
      <w:r>
        <w:t xml:space="preserve">            print("Standard Deviation:", </w:t>
      </w:r>
      <w:proofErr w:type="spellStart"/>
      <w:r>
        <w:t>std_dev</w:t>
      </w:r>
      <w:proofErr w:type="spellEnd"/>
      <w:r>
        <w:t>)</w:t>
      </w:r>
    </w:p>
    <w:p w14:paraId="2889BFD5" w14:textId="77777777" w:rsidR="006B29ED" w:rsidRDefault="006B29ED" w:rsidP="006B29ED">
      <w:pPr>
        <w:spacing w:after="0"/>
      </w:pPr>
      <w:r>
        <w:t xml:space="preserve">        else:</w:t>
      </w:r>
    </w:p>
    <w:p w14:paraId="47911FFA" w14:textId="77777777" w:rsidR="006B29ED" w:rsidRDefault="006B29ED" w:rsidP="006B29ED">
      <w:pPr>
        <w:spacing w:after="0"/>
      </w:pPr>
      <w:r>
        <w:t xml:space="preserve">            print("The array is empty.")</w:t>
      </w:r>
    </w:p>
    <w:p w14:paraId="25848C3E" w14:textId="77777777" w:rsidR="006B29ED" w:rsidRDefault="006B29ED" w:rsidP="006B29ED">
      <w:pPr>
        <w:spacing w:after="0"/>
      </w:pPr>
      <w:r>
        <w:t xml:space="preserve">            </w:t>
      </w:r>
    </w:p>
    <w:p w14:paraId="6904F8DE" w14:textId="77777777" w:rsidR="006B29ED" w:rsidRDefault="006B29ED" w:rsidP="006B29ED">
      <w:pPr>
        <w:spacing w:after="0"/>
      </w:pPr>
      <w:r>
        <w:t xml:space="preserve">    </w:t>
      </w:r>
      <w:proofErr w:type="spellStart"/>
      <w:r>
        <w:t>elif</w:t>
      </w:r>
      <w:proofErr w:type="spellEnd"/>
      <w:r>
        <w:t xml:space="preserve"> choice == '8':</w:t>
      </w:r>
    </w:p>
    <w:p w14:paraId="7ECC4E63" w14:textId="77777777" w:rsidR="006B29ED" w:rsidRDefault="006B29ED" w:rsidP="006B29ED">
      <w:pPr>
        <w:spacing w:after="0"/>
      </w:pPr>
      <w:r>
        <w:t xml:space="preserve">        </w:t>
      </w:r>
      <w:proofErr w:type="spellStart"/>
      <w:r>
        <w:t>data_array</w:t>
      </w:r>
      <w:proofErr w:type="spellEnd"/>
      <w:r>
        <w:t xml:space="preserve"> = </w:t>
      </w:r>
      <w:proofErr w:type="spellStart"/>
      <w:r>
        <w:t>np.sort</w:t>
      </w:r>
      <w:proofErr w:type="spellEnd"/>
      <w:r>
        <w:t>(</w:t>
      </w:r>
      <w:proofErr w:type="spellStart"/>
      <w:r>
        <w:t>data_array</w:t>
      </w:r>
      <w:proofErr w:type="spellEnd"/>
      <w:r>
        <w:t>)</w:t>
      </w:r>
    </w:p>
    <w:p w14:paraId="7EE821D3" w14:textId="77777777" w:rsidR="006B29ED" w:rsidRDefault="006B29ED" w:rsidP="006B29ED">
      <w:pPr>
        <w:spacing w:after="0"/>
      </w:pPr>
      <w:r>
        <w:t xml:space="preserve">        print("The array has been sorted.")</w:t>
      </w:r>
    </w:p>
    <w:p w14:paraId="2A669137" w14:textId="77777777" w:rsidR="006B29ED" w:rsidRDefault="006B29ED" w:rsidP="006B29ED">
      <w:pPr>
        <w:spacing w:after="0"/>
      </w:pPr>
      <w:r>
        <w:t xml:space="preserve">        </w:t>
      </w:r>
    </w:p>
    <w:p w14:paraId="3BDDC4AC" w14:textId="77777777" w:rsidR="006B29ED" w:rsidRDefault="006B29ED" w:rsidP="006B29ED">
      <w:pPr>
        <w:spacing w:after="0"/>
      </w:pPr>
      <w:r>
        <w:t xml:space="preserve">    </w:t>
      </w:r>
      <w:proofErr w:type="spellStart"/>
      <w:r>
        <w:t>elif</w:t>
      </w:r>
      <w:proofErr w:type="spellEnd"/>
      <w:r>
        <w:t xml:space="preserve"> choice == '9':</w:t>
      </w:r>
    </w:p>
    <w:p w14:paraId="45CEBE38" w14:textId="77777777" w:rsidR="006B29ED" w:rsidRDefault="006B29ED" w:rsidP="006B29ED">
      <w:pPr>
        <w:spacing w:after="0"/>
      </w:pPr>
      <w:r>
        <w:t xml:space="preserve">        print("Exiting the program.")</w:t>
      </w:r>
    </w:p>
    <w:p w14:paraId="27644BFA" w14:textId="77777777" w:rsidR="006B29ED" w:rsidRDefault="006B29ED" w:rsidP="006B29ED">
      <w:pPr>
        <w:spacing w:after="0"/>
      </w:pPr>
      <w:r>
        <w:t xml:space="preserve">        break</w:t>
      </w:r>
    </w:p>
    <w:p w14:paraId="4DC3834C" w14:textId="77777777" w:rsidR="006B29ED" w:rsidRDefault="006B29ED" w:rsidP="006B29ED">
      <w:pPr>
        <w:spacing w:after="0"/>
      </w:pPr>
      <w:r>
        <w:t xml:space="preserve">        </w:t>
      </w:r>
    </w:p>
    <w:p w14:paraId="6090CD67" w14:textId="77777777" w:rsidR="006B29ED" w:rsidRDefault="006B29ED" w:rsidP="006B29ED">
      <w:pPr>
        <w:spacing w:after="0"/>
      </w:pPr>
      <w:r>
        <w:t xml:space="preserve">    else:</w:t>
      </w:r>
    </w:p>
    <w:p w14:paraId="2EBC271F" w14:textId="2E24DD9B" w:rsidR="00362F0F" w:rsidRDefault="006B29ED" w:rsidP="006B29ED">
      <w:pPr>
        <w:spacing w:after="0"/>
      </w:pPr>
      <w:r>
        <w:t xml:space="preserve">        print("Invalid choice. Please select a number between 1 and 9.")</w:t>
      </w:r>
    </w:p>
    <w:sectPr w:rsidR="00362F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yMDewMLQwMrMwsTBQ0lEKTi0uzszPAykwrAUAQHDKZiwAAAA="/>
  </w:docVars>
  <w:rsids>
    <w:rsidRoot w:val="00353B94"/>
    <w:rsid w:val="0002069B"/>
    <w:rsid w:val="00023672"/>
    <w:rsid w:val="000F570E"/>
    <w:rsid w:val="00324338"/>
    <w:rsid w:val="00353B94"/>
    <w:rsid w:val="00362F0F"/>
    <w:rsid w:val="0047308B"/>
    <w:rsid w:val="006B29ED"/>
    <w:rsid w:val="0070049B"/>
    <w:rsid w:val="00750D1D"/>
    <w:rsid w:val="009E78C2"/>
    <w:rsid w:val="00A6184E"/>
    <w:rsid w:val="00A659BB"/>
    <w:rsid w:val="00AE72D0"/>
    <w:rsid w:val="00EE7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18C680-7653-40E1-B655-421D8A428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4</Words>
  <Characters>2021</Characters>
  <Application>Microsoft Office Word</Application>
  <DocSecurity>0</DocSecurity>
  <Lines>16</Lines>
  <Paragraphs>4</Paragraphs>
  <ScaleCrop>false</ScaleCrop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sawar Ali</dc:creator>
  <cp:keywords/>
  <dc:description/>
  <cp:lastModifiedBy>Tassawar Ali</cp:lastModifiedBy>
  <cp:revision>2</cp:revision>
  <dcterms:created xsi:type="dcterms:W3CDTF">2024-06-07T04:11:00Z</dcterms:created>
  <dcterms:modified xsi:type="dcterms:W3CDTF">2024-06-07T04:11:00Z</dcterms:modified>
</cp:coreProperties>
</file>